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15-día-3-de-centros"/>
      <w:r>
        <w:t xml:space="preserve">Unit 2 Lesson 15: Día 3 de centros</w:t>
      </w:r>
      <w:bookmarkEnd w:id="20"/>
    </w:p>
    <w:p>
      <w:pPr>
        <w:pStyle w:val="Heading3"/>
      </w:pPr>
      <w:bookmarkStart w:id="21" w:name="X25c2a30ebfac91f092bd8b67f9edb4e79d2335b"/>
      <w:r>
        <w:t xml:space="preserve">WU Conversación numérica: Restemos múltiplos de 10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</w:pPr>
      <m:oMath>
        <m:r>
          <m:t>25</m:t>
        </m:r>
        <m:r>
          <m:t>−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35</m:t>
        </m:r>
        <m:r>
          <m:t>−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35</m:t>
        </m:r>
        <m:r>
          <m:t>−</m:t>
        </m:r>
        <m:r>
          <m:t>20</m:t>
        </m:r>
      </m:oMath>
    </w:p>
    <w:p>
      <w:pPr>
        <w:numPr>
          <w:ilvl w:val="0"/>
          <w:numId w:val="1001"/>
        </w:numPr>
      </w:pPr>
      <m:oMath>
        <m:r>
          <m:t>35</m:t>
        </m:r>
        <m:r>
          <m:t>−</m:t>
        </m:r>
        <m:r>
          <m:t>19</m:t>
        </m:r>
      </m:oMath>
    </w:p>
    <w:p>
      <w:pPr>
        <w:pStyle w:val="Heading3"/>
      </w:pPr>
      <w:bookmarkStart w:id="23" w:name="X53deb1f22c9cfb8ea3addfbbf260f1d81806462"/>
      <w:r>
        <w:t xml:space="preserve">1 Conozcamos “Historias matemáticas: Diagramas de cinta"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Heading3"/>
      </w:pPr>
      <w:bookmarkStart w:id="25" w:name="centros-momento-de-escoger"/>
      <w:r>
        <w:t xml:space="preserve">2 Centros: Momento de escoger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Números objetivo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3143711.0283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a cuadrado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 activity. Capture Squares." title="" id="1" name="Picture"/>
            <a:graphic>
              <a:graphicData uri="http://schemas.openxmlformats.org/drawingml/2006/picture">
                <pic:pic>
                  <pic:nvPicPr>
                    <pic:cNvPr descr="/app/tmp/embedder-1643143711.0623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. Five in a row." title="" id="1" name="Picture"/>
            <a:graphic>
              <a:graphicData uri="http://schemas.openxmlformats.org/drawingml/2006/picture">
                <pic:pic>
                  <pic:nvPicPr>
                    <pic:cNvPr descr="/app/tmp/embedder-1643143711.1139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20:48:31Z</dcterms:created>
  <dcterms:modified xsi:type="dcterms:W3CDTF">2022-01-25T20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g+uAjGfKdkHR/h9vh3KNYLBI35liHUOZulSF/HngU77FBUHXSSUOGWGXAHWHTFWGuaB73zaQqBbzb7lGwnIgA==</vt:lpwstr>
  </property>
</Properties>
</file>